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3D56" w:rsidRPr="001B0C96" w:rsidRDefault="009774D7" w:rsidP="002B3D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9774D7">
        <w:rPr>
          <w:rFonts w:eastAsia="PMingLiU" w:hint="eastAsia"/>
          <w:sz w:val="24"/>
          <w:szCs w:val="24"/>
          <w:lang w:eastAsia="zh-TW"/>
        </w:rPr>
        <w:t>社區內青年</w:t>
      </w:r>
      <w:r w:rsidR="002B3D56" w:rsidRPr="001B0C96">
        <w:rPr>
          <w:rFonts w:eastAsia="PMingLiU" w:hint="eastAsia"/>
          <w:sz w:val="24"/>
          <w:szCs w:val="24"/>
          <w:lang w:eastAsia="zh-TW"/>
        </w:rPr>
        <w:t>濫用藥物的</w:t>
      </w:r>
      <w:r w:rsidR="002B3D56" w:rsidRPr="001B0C96">
        <w:rPr>
          <w:rFonts w:hint="eastAsia"/>
          <w:sz w:val="24"/>
          <w:szCs w:val="24"/>
          <w:lang w:eastAsia="zh-TW"/>
        </w:rPr>
        <w:t>危害</w:t>
      </w:r>
      <w:r w:rsidR="002B3D56" w:rsidRPr="001B0C96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>(Drug abuse harm perceived</w:t>
      </w:r>
      <w:r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 xml:space="preserve"> of youths in the community</w:t>
      </w:r>
      <w:r w:rsidR="002B3D56" w:rsidRPr="001B0C96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 xml:space="preserve">) </w:t>
      </w:r>
      <w:r w:rsidR="002B3D56" w:rsidRPr="001B0C96"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1075"/>
        <w:gridCol w:w="7221"/>
      </w:tblGrid>
      <w:tr w:rsidR="007C0453" w:rsidRPr="00BA5FFE" w:rsidTr="00701974">
        <w:trPr>
          <w:trHeight w:val="3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促進功能，滿意，工作</w:t>
            </w:r>
          </w:p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</w:p>
        </w:tc>
      </w:tr>
      <w:tr w:rsidR="007C0453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疾病，風險，自我傷害</w:t>
            </w:r>
          </w:p>
        </w:tc>
      </w:tr>
      <w:tr w:rsidR="007C0453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罪行</w:t>
            </w:r>
          </w:p>
        </w:tc>
      </w:tr>
      <w:tr w:rsidR="007C0453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青年</w:t>
            </w:r>
          </w:p>
        </w:tc>
      </w:tr>
      <w:tr w:rsidR="007C0453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 xml:space="preserve">15 </w:t>
            </w: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項</w:t>
            </w: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分評分項目</w:t>
            </w:r>
          </w:p>
        </w:tc>
      </w:tr>
      <w:tr w:rsidR="007C0453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893</w:t>
            </w:r>
          </w:p>
        </w:tc>
      </w:tr>
      <w:tr w:rsidR="007C0453" w:rsidRPr="00BA5FFE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>Cheung, Chau-kiu,</w:t>
            </w:r>
            <w:r w:rsidRPr="00BA5FFE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>and</w:t>
            </w:r>
            <w:r w:rsidRPr="00BA5FFE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Steven Sek-yum Ngai. 2013. “Reducing Youth's Drug Abuse through Training Social Workers for Cognitive–behavioral Integrated Treatment.” </w:t>
            </w:r>
            <w:r w:rsidRPr="00BA5FFE">
              <w:rPr>
                <w:rFonts w:ascii="Times New Roman" w:eastAsia="SimSun" w:hAnsi="Times New Roman" w:cs="Times New Roman"/>
                <w:i/>
                <w:sz w:val="24"/>
                <w:szCs w:val="24"/>
              </w:rPr>
              <w:t>Children &amp; Youth Services Review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35:302-311.</w:t>
            </w:r>
          </w:p>
        </w:tc>
      </w:tr>
    </w:tbl>
    <w:p w:rsidR="002B3D56" w:rsidRPr="001B0C96" w:rsidRDefault="002B3D56" w:rsidP="002B3D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2B3D56" w:rsidRPr="001B0C96" w:rsidRDefault="009774D7" w:rsidP="002B3D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9774D7">
        <w:rPr>
          <w:rFonts w:eastAsia="PMingLiU" w:hint="eastAsia"/>
          <w:sz w:val="24"/>
          <w:szCs w:val="24"/>
          <w:lang w:eastAsia="zh-TW"/>
        </w:rPr>
        <w:t>社區內青年</w:t>
      </w:r>
      <w:r w:rsidR="002B3D56" w:rsidRPr="001B0C96">
        <w:rPr>
          <w:rFonts w:eastAsia="PMingLiU" w:hint="eastAsia"/>
          <w:sz w:val="24"/>
          <w:szCs w:val="24"/>
          <w:lang w:eastAsia="zh-TW"/>
        </w:rPr>
        <w:t>濫用藥物的</w:t>
      </w:r>
      <w:r w:rsidR="001B0C96" w:rsidRPr="001B0C96">
        <w:rPr>
          <w:rFonts w:hint="eastAsia"/>
          <w:sz w:val="24"/>
          <w:szCs w:val="24"/>
        </w:rPr>
        <w:t>危害</w:t>
      </w:r>
      <w:r w:rsidR="002B3D56" w:rsidRPr="001B0C96">
        <w:rPr>
          <w:rFonts w:asciiTheme="minorEastAsia" w:eastAsiaTheme="minorEastAsia" w:hAnsiTheme="minorEastAsia" w:cs="Times New Roman" w:hint="eastAsia"/>
          <w:sz w:val="24"/>
          <w:szCs w:val="24"/>
          <w:lang w:eastAsia="zh-TW"/>
        </w:rPr>
        <w:t>的</w:t>
      </w:r>
      <w:r w:rsidR="002B3D56" w:rsidRPr="001B0C96"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  <w:t>計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7C0453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38661D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回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2C497E" w:rsidRDefault="007C0453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沒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2C497E" w:rsidRDefault="007C0453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2C497E" w:rsidRDefault="007C0453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2C497E" w:rsidRDefault="007C0453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2C497E" w:rsidRDefault="007C0453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很多</w:t>
            </w:r>
          </w:p>
        </w:tc>
      </w:tr>
      <w:tr w:rsidR="007C0453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38661D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1-15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38661D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38661D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38661D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38661D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38661D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100</w:t>
            </w:r>
          </w:p>
        </w:tc>
      </w:tr>
    </w:tbl>
    <w:p w:rsidR="002B3D56" w:rsidRDefault="002B3D56" w:rsidP="002B3D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7C0453" w:rsidRPr="00BA5FFE" w:rsidTr="00701974">
        <w:trPr>
          <w:cantSplit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量表得分：專案分數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BA5FFE"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行動</w:t>
            </w:r>
          </w:p>
        </w:tc>
      </w:tr>
      <w:tr w:rsidR="007C0453" w:rsidRPr="00BA5FFE" w:rsidTr="00701974">
        <w:trPr>
          <w:cantSplit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讚賞</w:t>
            </w:r>
          </w:p>
        </w:tc>
      </w:tr>
      <w:tr w:rsidR="007C0453" w:rsidRPr="00BA5FFE" w:rsidTr="00701974">
        <w:trPr>
          <w:cantSplit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一些關注</w:t>
            </w:r>
          </w:p>
        </w:tc>
      </w:tr>
      <w:tr w:rsidR="007C0453" w:rsidRPr="00BA5FFE" w:rsidTr="00701974">
        <w:trPr>
          <w:cantSplit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C0453" w:rsidRPr="00BA5FFE" w:rsidRDefault="007C045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BA5F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重大關注</w:t>
            </w:r>
          </w:p>
        </w:tc>
      </w:tr>
    </w:tbl>
    <w:p w:rsidR="007C0453" w:rsidRPr="001B0C96" w:rsidRDefault="007C0453" w:rsidP="002B3D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2B3D56" w:rsidRPr="001B0C96" w:rsidRDefault="002B3D56" w:rsidP="002B3D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AE5620" w:rsidRPr="001B0C96" w:rsidRDefault="007B32D8">
      <w:pPr>
        <w:rPr>
          <w:sz w:val="24"/>
          <w:szCs w:val="24"/>
        </w:rPr>
      </w:pPr>
      <w:bookmarkStart w:id="0" w:name="_GoBack"/>
      <w:bookmarkEnd w:id="0"/>
    </w:p>
    <w:sectPr w:rsidR="00AE5620" w:rsidRPr="001B0C96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32D8" w:rsidRDefault="007B32D8" w:rsidP="001B0C96">
      <w:r>
        <w:separator/>
      </w:r>
    </w:p>
  </w:endnote>
  <w:endnote w:type="continuationSeparator" w:id="0">
    <w:p w:rsidR="007B32D8" w:rsidRDefault="007B32D8" w:rsidP="001B0C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32D8" w:rsidRDefault="007B32D8" w:rsidP="001B0C96">
      <w:r>
        <w:separator/>
      </w:r>
    </w:p>
  </w:footnote>
  <w:footnote w:type="continuationSeparator" w:id="0">
    <w:p w:rsidR="007B32D8" w:rsidRDefault="007B32D8" w:rsidP="001B0C9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DAytrSwAGIDUyUdpeDU4uLM/DyQAsNaAOau5+csAAAA"/>
  </w:docVars>
  <w:rsids>
    <w:rsidRoot w:val="00102BA7"/>
    <w:rsid w:val="00102BA7"/>
    <w:rsid w:val="001B0C96"/>
    <w:rsid w:val="002B3D56"/>
    <w:rsid w:val="003D4FB3"/>
    <w:rsid w:val="007B32D8"/>
    <w:rsid w:val="007C0453"/>
    <w:rsid w:val="007E2498"/>
    <w:rsid w:val="008226D1"/>
    <w:rsid w:val="00924431"/>
    <w:rsid w:val="0097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58A9EF"/>
  <w15:chartTrackingRefBased/>
  <w15:docId w15:val="{723C179C-BF9E-40E5-94E2-3283655BD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3D56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uiPriority w:val="39"/>
    <w:rsid w:val="002B3D56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B0C9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B0C96"/>
    <w:rPr>
      <w:rFonts w:ascii="PMingLiU" w:eastAsia="MingLiU" w:hAnsi="PMingLiU" w:cs="SimSun"/>
      <w:kern w:val="0"/>
      <w:sz w:val="20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B0C9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B0C96"/>
    <w:rPr>
      <w:rFonts w:ascii="PMingLiU" w:eastAsia="MingLiU" w:hAnsi="PMingLiU" w:cs="SimSun"/>
      <w:kern w:val="0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40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5</Characters>
  <Application>Microsoft Office Word</Application>
  <DocSecurity>0</DocSecurity>
  <Lines>3</Lines>
  <Paragraphs>1</Paragraphs>
  <ScaleCrop>false</ScaleCrop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5</cp:revision>
  <dcterms:created xsi:type="dcterms:W3CDTF">2020-12-21T08:43:00Z</dcterms:created>
  <dcterms:modified xsi:type="dcterms:W3CDTF">2021-03-05T03:57:00Z</dcterms:modified>
</cp:coreProperties>
</file>